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13B60" w14:textId="77777777" w:rsidR="009E54A2" w:rsidRDefault="009E54A2" w:rsidP="009E54A2">
      <w:pPr>
        <w:jc w:val="center"/>
        <w:rPr>
          <w:rFonts w:cstheme="minorHAnsi"/>
          <w:b/>
          <w:bCs/>
        </w:rPr>
      </w:pPr>
    </w:p>
    <w:p w14:paraId="5CAC7C58" w14:textId="33B74E30" w:rsidR="007A52D9" w:rsidRPr="00115ABE" w:rsidRDefault="000A2BF6" w:rsidP="009E54A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SPECIAL</w:t>
      </w:r>
      <w:r w:rsidR="003020AD">
        <w:rPr>
          <w:rFonts w:cstheme="minorHAnsi"/>
          <w:b/>
          <w:bCs/>
        </w:rPr>
        <w:t xml:space="preserve"> </w:t>
      </w:r>
      <w:r w:rsidR="00EC169A" w:rsidRPr="00115ABE">
        <w:rPr>
          <w:rFonts w:cstheme="minorHAnsi"/>
          <w:b/>
          <w:bCs/>
        </w:rPr>
        <w:t>BOARD MEET</w:t>
      </w:r>
      <w:r w:rsidR="004872B9">
        <w:rPr>
          <w:rFonts w:cstheme="minorHAnsi"/>
          <w:b/>
          <w:bCs/>
        </w:rPr>
        <w:t>I</w:t>
      </w:r>
      <w:r w:rsidR="00EC169A" w:rsidRPr="00115ABE">
        <w:rPr>
          <w:rFonts w:cstheme="minorHAnsi"/>
          <w:b/>
          <w:bCs/>
        </w:rPr>
        <w:t xml:space="preserve">NG </w:t>
      </w:r>
      <w:r w:rsidR="00F60040" w:rsidRPr="00115ABE">
        <w:rPr>
          <w:rFonts w:cstheme="minorHAnsi"/>
          <w:b/>
          <w:bCs/>
        </w:rPr>
        <w:t>AGENDA</w:t>
      </w:r>
    </w:p>
    <w:p w14:paraId="1BE84CDB" w14:textId="74B7C541" w:rsidR="00F60040" w:rsidRDefault="00D80EB3" w:rsidP="00F60040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b/>
          <w:bCs/>
        </w:rPr>
        <w:br/>
      </w:r>
      <w:bookmarkStart w:id="0" w:name="_Hlk74303575"/>
      <w:r w:rsidR="00F60040" w:rsidRPr="00AD5B7F">
        <w:rPr>
          <w:rFonts w:cstheme="minorHAnsi"/>
          <w:sz w:val="22"/>
          <w:szCs w:val="22"/>
        </w:rPr>
        <w:t xml:space="preserve">The </w:t>
      </w:r>
      <w:r w:rsidR="000A2BF6">
        <w:rPr>
          <w:rFonts w:cstheme="minorHAnsi"/>
          <w:b/>
          <w:bCs/>
          <w:sz w:val="22"/>
          <w:szCs w:val="22"/>
        </w:rPr>
        <w:t xml:space="preserve">Special </w:t>
      </w:r>
      <w:r w:rsidR="00F60040" w:rsidRPr="00AD5B7F">
        <w:rPr>
          <w:rFonts w:cstheme="minorHAnsi"/>
          <w:b/>
          <w:bCs/>
          <w:sz w:val="22"/>
          <w:szCs w:val="22"/>
        </w:rPr>
        <w:t>Board Meeting</w:t>
      </w:r>
      <w:r w:rsidR="00F60040" w:rsidRPr="00AD5B7F">
        <w:rPr>
          <w:rFonts w:cstheme="minorHAnsi"/>
          <w:sz w:val="22"/>
          <w:szCs w:val="22"/>
        </w:rPr>
        <w:t xml:space="preserve"> of the Wellington Fire Protection District </w:t>
      </w:r>
      <w:r w:rsidR="006A16AA">
        <w:rPr>
          <w:rFonts w:cstheme="minorHAnsi"/>
          <w:sz w:val="22"/>
          <w:szCs w:val="22"/>
        </w:rPr>
        <w:t xml:space="preserve">on </w:t>
      </w:r>
      <w:r w:rsidR="00AF3B1F">
        <w:rPr>
          <w:rFonts w:cstheme="minorHAnsi"/>
          <w:b/>
          <w:bCs/>
          <w:sz w:val="22"/>
          <w:szCs w:val="22"/>
        </w:rPr>
        <w:t>November 1</w:t>
      </w:r>
      <w:proofErr w:type="gramStart"/>
      <w:r w:rsidR="00AF3B1F" w:rsidRPr="00AF3B1F">
        <w:rPr>
          <w:rFonts w:cstheme="minorHAnsi"/>
          <w:b/>
          <w:bCs/>
          <w:sz w:val="22"/>
          <w:szCs w:val="22"/>
          <w:vertAlign w:val="superscript"/>
        </w:rPr>
        <w:t>st</w:t>
      </w:r>
      <w:r w:rsidR="00AF3B1F">
        <w:rPr>
          <w:rFonts w:cstheme="minorHAnsi"/>
          <w:b/>
          <w:bCs/>
          <w:sz w:val="22"/>
          <w:szCs w:val="22"/>
        </w:rPr>
        <w:t xml:space="preserve"> </w:t>
      </w:r>
      <w:r w:rsidR="006A16AA" w:rsidRPr="006A16AA">
        <w:rPr>
          <w:rFonts w:cstheme="minorHAnsi"/>
          <w:b/>
          <w:bCs/>
          <w:sz w:val="22"/>
          <w:szCs w:val="22"/>
        </w:rPr>
        <w:t>,</w:t>
      </w:r>
      <w:proofErr w:type="gramEnd"/>
      <w:r w:rsidR="006A16AA" w:rsidRPr="006A16AA">
        <w:rPr>
          <w:rFonts w:cstheme="minorHAnsi"/>
          <w:b/>
          <w:bCs/>
          <w:sz w:val="22"/>
          <w:szCs w:val="22"/>
        </w:rPr>
        <w:t xml:space="preserve"> 2023</w:t>
      </w:r>
      <w:r w:rsidR="003C583C">
        <w:rPr>
          <w:rFonts w:cstheme="minorHAnsi"/>
          <w:sz w:val="22"/>
          <w:szCs w:val="22"/>
        </w:rPr>
        <w:t>.</w:t>
      </w:r>
      <w:r w:rsidR="003C583C" w:rsidRPr="00AD5B7F">
        <w:rPr>
          <w:rFonts w:cstheme="minorHAnsi"/>
          <w:sz w:val="22"/>
          <w:szCs w:val="22"/>
        </w:rPr>
        <w:t xml:space="preserve">  </w:t>
      </w:r>
      <w:r>
        <w:rPr>
          <w:rFonts w:cstheme="minorHAnsi"/>
          <w:sz w:val="22"/>
          <w:szCs w:val="22"/>
        </w:rPr>
        <w:t>T</w:t>
      </w:r>
      <w:r w:rsidR="00F60040" w:rsidRPr="00AD5B7F">
        <w:rPr>
          <w:rFonts w:cstheme="minorHAnsi"/>
          <w:sz w:val="22"/>
          <w:szCs w:val="22"/>
        </w:rPr>
        <w:t xml:space="preserve">he meeting will be held at </w:t>
      </w:r>
      <w:r w:rsidR="00F60040" w:rsidRPr="00AD5B7F">
        <w:rPr>
          <w:rFonts w:cstheme="minorHAnsi"/>
          <w:b/>
          <w:bCs/>
          <w:sz w:val="22"/>
          <w:szCs w:val="22"/>
        </w:rPr>
        <w:t>Station 1</w:t>
      </w:r>
      <w:r>
        <w:rPr>
          <w:rFonts w:cstheme="minorHAnsi"/>
          <w:b/>
          <w:bCs/>
          <w:sz w:val="22"/>
          <w:szCs w:val="22"/>
        </w:rPr>
        <w:t>6</w:t>
      </w:r>
      <w:r w:rsidR="00F60040" w:rsidRPr="00AD5B7F">
        <w:rPr>
          <w:rFonts w:cstheme="minorHAnsi"/>
          <w:b/>
          <w:bCs/>
          <w:sz w:val="22"/>
          <w:szCs w:val="22"/>
        </w:rPr>
        <w:t xml:space="preserve"> </w:t>
      </w:r>
      <w:r w:rsidR="00F60040" w:rsidRPr="00AD5B7F">
        <w:rPr>
          <w:rFonts w:cstheme="minorHAnsi"/>
          <w:sz w:val="22"/>
          <w:szCs w:val="22"/>
        </w:rPr>
        <w:t xml:space="preserve">located at </w:t>
      </w:r>
      <w:r>
        <w:rPr>
          <w:rFonts w:cstheme="minorHAnsi"/>
          <w:sz w:val="22"/>
          <w:szCs w:val="22"/>
        </w:rPr>
        <w:t>8130 3</w:t>
      </w:r>
      <w:r w:rsidRPr="00D80EB3">
        <w:rPr>
          <w:rFonts w:cstheme="minorHAnsi"/>
          <w:sz w:val="22"/>
          <w:szCs w:val="22"/>
          <w:vertAlign w:val="superscript"/>
        </w:rPr>
        <w:t>rd</w:t>
      </w:r>
      <w:r>
        <w:rPr>
          <w:rFonts w:cstheme="minorHAnsi"/>
          <w:sz w:val="22"/>
          <w:szCs w:val="22"/>
        </w:rPr>
        <w:t xml:space="preserve"> St, Wellington, CO 80549</w:t>
      </w:r>
      <w:r w:rsidR="000A2BF6">
        <w:rPr>
          <w:rFonts w:cstheme="minorHAnsi"/>
          <w:b/>
          <w:bCs/>
          <w:sz w:val="22"/>
          <w:szCs w:val="22"/>
        </w:rPr>
        <w:t xml:space="preserve"> at </w:t>
      </w:r>
      <w:r w:rsidR="002D403A">
        <w:rPr>
          <w:rFonts w:cstheme="minorHAnsi"/>
          <w:b/>
          <w:bCs/>
          <w:sz w:val="22"/>
          <w:szCs w:val="22"/>
        </w:rPr>
        <w:t>6</w:t>
      </w:r>
      <w:r w:rsidR="000A2BF6">
        <w:rPr>
          <w:rFonts w:cstheme="minorHAnsi"/>
          <w:b/>
          <w:bCs/>
          <w:sz w:val="22"/>
          <w:szCs w:val="22"/>
        </w:rPr>
        <w:t>pm.</w:t>
      </w:r>
      <w:r w:rsidR="003C583C">
        <w:rPr>
          <w:rFonts w:cstheme="minorHAnsi"/>
          <w:sz w:val="22"/>
          <w:szCs w:val="22"/>
        </w:rPr>
        <w:t xml:space="preserve"> </w:t>
      </w:r>
      <w:r w:rsidR="001D3DAA">
        <w:rPr>
          <w:rFonts w:cstheme="minorHAnsi"/>
          <w:sz w:val="22"/>
          <w:szCs w:val="22"/>
        </w:rPr>
        <w:t xml:space="preserve">Please contact our administrative office for </w:t>
      </w:r>
      <w:r w:rsidR="007A10EA">
        <w:rPr>
          <w:rFonts w:cstheme="minorHAnsi"/>
          <w:sz w:val="22"/>
          <w:szCs w:val="22"/>
        </w:rPr>
        <w:t xml:space="preserve">any </w:t>
      </w:r>
      <w:r w:rsidR="001D3DAA">
        <w:rPr>
          <w:rFonts w:cstheme="minorHAnsi"/>
          <w:sz w:val="22"/>
          <w:szCs w:val="22"/>
        </w:rPr>
        <w:t xml:space="preserve">attendance </w:t>
      </w:r>
      <w:r w:rsidR="007A10EA">
        <w:rPr>
          <w:rFonts w:cstheme="minorHAnsi"/>
          <w:sz w:val="22"/>
          <w:szCs w:val="22"/>
        </w:rPr>
        <w:t>accommodations</w:t>
      </w:r>
      <w:r w:rsidR="001D3DAA">
        <w:rPr>
          <w:rFonts w:cstheme="minorHAnsi"/>
          <w:sz w:val="22"/>
          <w:szCs w:val="22"/>
        </w:rPr>
        <w:t xml:space="preserve">. </w:t>
      </w:r>
    </w:p>
    <w:p w14:paraId="4D7AE398" w14:textId="7E7A1F66" w:rsidR="00D80EB3" w:rsidRPr="00BB6128" w:rsidRDefault="00D80EB3" w:rsidP="00F60040">
      <w:pPr>
        <w:jc w:val="both"/>
        <w:rPr>
          <w:rFonts w:cstheme="minorHAnsi"/>
          <w:b/>
          <w:bCs/>
          <w:sz w:val="22"/>
          <w:szCs w:val="22"/>
        </w:rPr>
      </w:pPr>
    </w:p>
    <w:bookmarkEnd w:id="0"/>
    <w:p w14:paraId="5D28D2FD" w14:textId="77777777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Pledge of Allegiance</w:t>
      </w:r>
    </w:p>
    <w:p w14:paraId="560412F5" w14:textId="77777777" w:rsidR="00BE5572" w:rsidRDefault="00BE5572" w:rsidP="00F60040">
      <w:pPr>
        <w:rPr>
          <w:rFonts w:cstheme="minorHAnsi"/>
          <w:b/>
          <w:bCs/>
          <w:sz w:val="22"/>
          <w:szCs w:val="22"/>
        </w:rPr>
      </w:pPr>
    </w:p>
    <w:p w14:paraId="23E9EEC0" w14:textId="4701E133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Roll Call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3C468DC5" w14:textId="77777777" w:rsidR="00192A2D" w:rsidRDefault="00192A2D" w:rsidP="00F60040">
      <w:pPr>
        <w:rPr>
          <w:rFonts w:cstheme="minorHAnsi"/>
          <w:b/>
          <w:bCs/>
          <w:sz w:val="22"/>
          <w:szCs w:val="22"/>
        </w:rPr>
      </w:pPr>
    </w:p>
    <w:p w14:paraId="654B096D" w14:textId="09D49AE2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Additions/Deletions to the Agenda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02445992" w14:textId="77777777" w:rsidR="007A47EA" w:rsidRDefault="007A47EA" w:rsidP="008B5933">
      <w:pPr>
        <w:rPr>
          <w:rFonts w:cstheme="minorHAnsi"/>
          <w:b/>
          <w:bCs/>
          <w:sz w:val="22"/>
          <w:szCs w:val="22"/>
        </w:rPr>
      </w:pPr>
    </w:p>
    <w:p w14:paraId="6EE1689C" w14:textId="25D54853" w:rsidR="006A16AA" w:rsidRDefault="00F60040" w:rsidP="008B5933">
      <w:pPr>
        <w:rPr>
          <w:rFonts w:cstheme="minorHAnsi"/>
          <w:b/>
          <w:bCs/>
        </w:rPr>
      </w:pPr>
      <w:r w:rsidRPr="00BB6128">
        <w:rPr>
          <w:rFonts w:cstheme="minorHAnsi"/>
          <w:b/>
          <w:bCs/>
          <w:sz w:val="22"/>
          <w:szCs w:val="22"/>
        </w:rPr>
        <w:t>Conflicts of Interest</w:t>
      </w:r>
      <w:r w:rsidR="00EE3053">
        <w:rPr>
          <w:rFonts w:cstheme="minorHAnsi"/>
          <w:b/>
          <w:bCs/>
          <w:sz w:val="22"/>
          <w:szCs w:val="22"/>
        </w:rPr>
        <w:br/>
      </w:r>
      <w:r w:rsidRPr="00BB6128">
        <w:rPr>
          <w:rFonts w:cstheme="minorHAnsi"/>
          <w:b/>
          <w:bCs/>
          <w:sz w:val="22"/>
          <w:szCs w:val="22"/>
        </w:rPr>
        <w:br/>
      </w:r>
      <w:r w:rsidR="00F11B2B" w:rsidRPr="00E56840">
        <w:rPr>
          <w:rFonts w:cstheme="minorHAnsi"/>
          <w:b/>
          <w:bCs/>
          <w:sz w:val="22"/>
          <w:szCs w:val="22"/>
        </w:rPr>
        <w:t>Correspondence</w:t>
      </w:r>
    </w:p>
    <w:p w14:paraId="4423DAA8" w14:textId="77777777" w:rsidR="00C57F89" w:rsidRDefault="00C57F89" w:rsidP="008B5933">
      <w:pPr>
        <w:rPr>
          <w:rFonts w:cstheme="minorHAnsi"/>
          <w:b/>
          <w:bCs/>
        </w:rPr>
      </w:pPr>
    </w:p>
    <w:p w14:paraId="3CD7F24C" w14:textId="371097DD" w:rsidR="00C6695C" w:rsidRDefault="00F60040" w:rsidP="008B5933">
      <w:pPr>
        <w:rPr>
          <w:rFonts w:cstheme="minorHAnsi"/>
          <w:b/>
          <w:bCs/>
        </w:rPr>
      </w:pPr>
      <w:r w:rsidRPr="00E56840">
        <w:rPr>
          <w:rFonts w:cstheme="minorHAnsi"/>
          <w:b/>
          <w:bCs/>
          <w:sz w:val="22"/>
          <w:szCs w:val="22"/>
        </w:rPr>
        <w:t>Public Comment</w:t>
      </w:r>
      <w:r w:rsidRPr="008B5933">
        <w:rPr>
          <w:rFonts w:cstheme="minorHAnsi"/>
        </w:rPr>
        <w:br/>
      </w:r>
      <w:r w:rsidR="00C6695C" w:rsidRPr="000A2BF6">
        <w:rPr>
          <w:rFonts w:cstheme="minorHAnsi"/>
          <w:sz w:val="22"/>
          <w:szCs w:val="22"/>
        </w:rPr>
        <w:t xml:space="preserve">Any </w:t>
      </w:r>
      <w:r w:rsidR="008F4E42" w:rsidRPr="000A2BF6">
        <w:rPr>
          <w:rFonts w:cstheme="minorHAnsi"/>
          <w:sz w:val="22"/>
          <w:szCs w:val="22"/>
        </w:rPr>
        <w:t>property owner, business owner,</w:t>
      </w:r>
      <w:r w:rsidR="00C6695C" w:rsidRPr="000A2BF6">
        <w:rPr>
          <w:rFonts w:cstheme="minorHAnsi"/>
          <w:sz w:val="22"/>
          <w:szCs w:val="22"/>
        </w:rPr>
        <w:t xml:space="preserve"> or resident of the </w:t>
      </w:r>
      <w:proofErr w:type="gramStart"/>
      <w:r w:rsidR="00C6695C" w:rsidRPr="000A2BF6">
        <w:rPr>
          <w:rFonts w:cstheme="minorHAnsi"/>
          <w:sz w:val="22"/>
          <w:szCs w:val="22"/>
        </w:rPr>
        <w:t>District</w:t>
      </w:r>
      <w:proofErr w:type="gramEnd"/>
      <w:r w:rsidR="00C6695C" w:rsidRPr="000A2BF6">
        <w:rPr>
          <w:rFonts w:cstheme="minorHAnsi"/>
          <w:sz w:val="22"/>
          <w:szCs w:val="22"/>
        </w:rPr>
        <w:t xml:space="preserve"> that would like to comment on items not listed on the agenda may be restricted to a 3-minute limit per person.</w:t>
      </w:r>
    </w:p>
    <w:p w14:paraId="4BE607AC" w14:textId="103FF8B2" w:rsidR="002A0B03" w:rsidRDefault="002A0B03" w:rsidP="008B5933">
      <w:pPr>
        <w:rPr>
          <w:rFonts w:cstheme="minorHAnsi"/>
          <w:b/>
          <w:bCs/>
        </w:rPr>
      </w:pPr>
    </w:p>
    <w:p w14:paraId="1C0473F6" w14:textId="5C6EE1C3" w:rsidR="00100349" w:rsidRPr="00E56840" w:rsidRDefault="00F60040" w:rsidP="008B5933">
      <w:pPr>
        <w:rPr>
          <w:rFonts w:cstheme="minorHAnsi"/>
          <w:b/>
          <w:bCs/>
          <w:sz w:val="22"/>
          <w:szCs w:val="22"/>
        </w:rPr>
      </w:pPr>
      <w:r w:rsidRPr="00E56840">
        <w:rPr>
          <w:rFonts w:cstheme="minorHAnsi"/>
          <w:b/>
          <w:bCs/>
          <w:sz w:val="22"/>
          <w:szCs w:val="22"/>
        </w:rPr>
        <w:t>Guests or Presentations</w:t>
      </w:r>
    </w:p>
    <w:p w14:paraId="654B2348" w14:textId="17A6885B" w:rsidR="00F60040" w:rsidRDefault="00F60040" w:rsidP="00F60040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sz w:val="22"/>
          <w:szCs w:val="22"/>
        </w:rPr>
        <w:br/>
      </w:r>
      <w:r w:rsidRPr="00AD5B7F">
        <w:rPr>
          <w:rFonts w:cstheme="minorHAnsi"/>
          <w:b/>
          <w:bCs/>
          <w:sz w:val="22"/>
          <w:szCs w:val="22"/>
        </w:rPr>
        <w:t>District Business</w:t>
      </w:r>
      <w:r w:rsidR="00CC1C75">
        <w:rPr>
          <w:rFonts w:cstheme="minorHAnsi"/>
          <w:b/>
          <w:bCs/>
          <w:sz w:val="22"/>
          <w:szCs w:val="22"/>
        </w:rPr>
        <w:br/>
      </w:r>
    </w:p>
    <w:p w14:paraId="14CDC3D9" w14:textId="3C483E73" w:rsidR="00100349" w:rsidRPr="00B12196" w:rsidRDefault="00100349" w:rsidP="000A2BF6">
      <w:pPr>
        <w:pStyle w:val="ListParagraph"/>
        <w:ind w:left="1800"/>
        <w:rPr>
          <w:rFonts w:cstheme="minorHAnsi"/>
          <w:b/>
          <w:bCs/>
          <w:color w:val="FF0000"/>
        </w:rPr>
      </w:pPr>
    </w:p>
    <w:p w14:paraId="6A6C92C0" w14:textId="53A841B0" w:rsidR="00100349" w:rsidRDefault="00AF3B1F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Executive session to discuss finalization of Interim Chief Contract</w:t>
      </w:r>
    </w:p>
    <w:p w14:paraId="7E400C4A" w14:textId="77777777" w:rsidR="000A2BF6" w:rsidRPr="000A2BF6" w:rsidRDefault="000A2BF6" w:rsidP="000A2BF6">
      <w:pPr>
        <w:ind w:left="1440"/>
        <w:rPr>
          <w:rFonts w:cstheme="minorHAnsi"/>
          <w:b/>
          <w:bCs/>
        </w:rPr>
      </w:pPr>
    </w:p>
    <w:p w14:paraId="2C835FC2" w14:textId="5EFEA301" w:rsidR="001D3DAA" w:rsidRPr="001A5B92" w:rsidRDefault="001D3DAA" w:rsidP="000A2BF6">
      <w:pPr>
        <w:pStyle w:val="NormalWeb"/>
      </w:pPr>
    </w:p>
    <w:sectPr w:rsidR="001D3DAA" w:rsidRPr="001A5B92" w:rsidSect="00100349">
      <w:headerReference w:type="default" r:id="rId8"/>
      <w:footerReference w:type="default" r:id="rId9"/>
      <w:pgSz w:w="12240" w:h="15840" w:code="1"/>
      <w:pgMar w:top="2880" w:right="1800" w:bottom="1440" w:left="1800" w:header="21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B2BF6" w14:textId="77777777" w:rsidR="00F73683" w:rsidRDefault="00F73683" w:rsidP="007A52D9">
      <w:r>
        <w:separator/>
      </w:r>
    </w:p>
  </w:endnote>
  <w:endnote w:type="continuationSeparator" w:id="0">
    <w:p w14:paraId="7A40261D" w14:textId="77777777" w:rsidR="00F73683" w:rsidRDefault="00F73683" w:rsidP="007A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A18D" w14:textId="6B8824C8" w:rsidR="007A52D9" w:rsidRPr="002C2698" w:rsidRDefault="007A52D9" w:rsidP="007A52D9">
    <w:pPr>
      <w:pStyle w:val="Default"/>
      <w:jc w:val="center"/>
      <w:rPr>
        <w:rFonts w:asciiTheme="majorHAnsi" w:hAnsiTheme="majorHAnsi" w:cstheme="majorHAnsi"/>
      </w:rPr>
    </w:pPr>
    <w:r w:rsidRPr="002C2698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72F187" wp14:editId="2E9A73A9">
              <wp:simplePos x="0" y="0"/>
              <wp:positionH relativeFrom="column">
                <wp:posOffset>-579871</wp:posOffset>
              </wp:positionH>
              <wp:positionV relativeFrom="paragraph">
                <wp:posOffset>-147320</wp:posOffset>
              </wp:positionV>
              <wp:extent cx="7116946" cy="0"/>
              <wp:effectExtent l="0" t="25400" r="33655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6946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A31A16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0A643DD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.65pt,-11.6pt" to="514.7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" strokecolor="#a31a16" strokeweight="4.5pt">
              <v:stroke joinstyle="miter"/>
            </v:line>
          </w:pict>
        </mc:Fallback>
      </mc:AlternateConten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P.O. BOX 10, Wellington, CO </w:t>
    </w:r>
    <w:proofErr w:type="gramStart"/>
    <w:r w:rsidRPr="002C2698">
      <w:rPr>
        <w:rFonts w:asciiTheme="majorHAnsi" w:hAnsiTheme="majorHAnsi" w:cstheme="majorHAnsi"/>
        <w:color w:val="auto"/>
        <w:sz w:val="20"/>
        <w:szCs w:val="20"/>
      </w:rPr>
      <w:t>80549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|</w:t>
    </w:r>
    <w:proofErr w:type="gramEnd"/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(970) 568-3232 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>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www.WFP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6674" w14:textId="77777777" w:rsidR="00F73683" w:rsidRDefault="00F73683" w:rsidP="007A52D9">
      <w:r>
        <w:separator/>
      </w:r>
    </w:p>
  </w:footnote>
  <w:footnote w:type="continuationSeparator" w:id="0">
    <w:p w14:paraId="485F7DE4" w14:textId="77777777" w:rsidR="00F73683" w:rsidRDefault="00F73683" w:rsidP="007A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6E6A" w14:textId="528419CB" w:rsidR="007A52D9" w:rsidRPr="00100349" w:rsidRDefault="00100349" w:rsidP="00100349">
    <w:pPr>
      <w:pStyle w:val="Header"/>
      <w:jc w:val="center"/>
      <w:rPr>
        <w:rFonts w:cstheme="minorHAnsi"/>
        <w:b/>
        <w:bCs/>
        <w:sz w:val="28"/>
        <w:szCs w:val="28"/>
      </w:rPr>
    </w:pPr>
    <w:r w:rsidRPr="002C2698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0114E84B" wp14:editId="39998B5C">
          <wp:simplePos x="0" y="0"/>
          <wp:positionH relativeFrom="margin">
            <wp:align>center</wp:align>
          </wp:positionH>
          <wp:positionV relativeFrom="margin">
            <wp:posOffset>-1657985</wp:posOffset>
          </wp:positionV>
          <wp:extent cx="1139190" cy="1139190"/>
          <wp:effectExtent l="0" t="0" r="3810" b="3810"/>
          <wp:wrapThrough wrapText="bothSides">
            <wp:wrapPolygon edited="0">
              <wp:start x="0" y="0"/>
              <wp:lineTo x="0" y="21311"/>
              <wp:lineTo x="21311" y="21311"/>
              <wp:lineTo x="21311" y="0"/>
              <wp:lineTo x="0" y="0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7B5D4" wp14:editId="1A82DB03">
              <wp:simplePos x="0" y="0"/>
              <wp:positionH relativeFrom="column">
                <wp:posOffset>4396740</wp:posOffset>
              </wp:positionH>
              <wp:positionV relativeFrom="paragraph">
                <wp:posOffset>-1199515</wp:posOffset>
              </wp:positionV>
              <wp:extent cx="1828800" cy="64008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AE0B18" w14:textId="088DF092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7</w:t>
                          </w:r>
                        </w:p>
                        <w:p w14:paraId="2CEC6CC4" w14:textId="5D03FAA5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10</w:t>
                          </w:r>
                          <w:r w:rsidR="00AC6BF8">
                            <w:rPr>
                              <w:rFonts w:cstheme="minorHAnsi"/>
                            </w:rPr>
                            <w:t>8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</w:t>
                          </w:r>
                          <w:r w:rsidR="009B13C1">
                            <w:rPr>
                              <w:rFonts w:cstheme="minorHAnsi"/>
                            </w:rPr>
                            <w:t>E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County Road 66</w:t>
                          </w:r>
                        </w:p>
                        <w:p w14:paraId="051554E7" w14:textId="6656C12E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Fort Collins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7B5D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46.2pt;margin-top:-94.45pt;width:2in;height:5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" filled="f" stroked="f" strokeweight=".5pt">
              <v:textbox>
                <w:txbxContent>
                  <w:p w14:paraId="21AE0B18" w14:textId="088DF092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7</w:t>
                    </w:r>
                  </w:p>
                  <w:p w14:paraId="2CEC6CC4" w14:textId="5D03FAA5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10</w:t>
                    </w:r>
                    <w:r w:rsidR="00AC6BF8">
                      <w:rPr>
                        <w:rFonts w:cstheme="minorHAnsi"/>
                      </w:rPr>
                      <w:t>8</w:t>
                    </w:r>
                    <w:r w:rsidRPr="002C2698">
                      <w:rPr>
                        <w:rFonts w:cstheme="minorHAnsi"/>
                      </w:rPr>
                      <w:t xml:space="preserve"> </w:t>
                    </w:r>
                    <w:r w:rsidR="009B13C1">
                      <w:rPr>
                        <w:rFonts w:cstheme="minorHAnsi"/>
                      </w:rPr>
                      <w:t>E</w:t>
                    </w:r>
                    <w:r w:rsidRPr="002C2698">
                      <w:rPr>
                        <w:rFonts w:cstheme="minorHAnsi"/>
                      </w:rPr>
                      <w:t xml:space="preserve"> County Road 66</w:t>
                    </w:r>
                  </w:p>
                  <w:p w14:paraId="051554E7" w14:textId="6656C12E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Fort Collins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24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069D34" wp14:editId="7FAA7EC5">
              <wp:simplePos x="0" y="0"/>
              <wp:positionH relativeFrom="column">
                <wp:posOffset>-708025</wp:posOffset>
              </wp:positionH>
              <wp:positionV relativeFrom="paragraph">
                <wp:posOffset>-1167130</wp:posOffset>
              </wp:positionV>
              <wp:extent cx="1828800" cy="6400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91F06B" w14:textId="2B83040D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6</w:t>
                          </w:r>
                        </w:p>
                        <w:p w14:paraId="5C3F2835" w14:textId="23AC831E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8130 3</w:t>
                          </w:r>
                          <w:r w:rsidRPr="002C2698">
                            <w:rPr>
                              <w:rFonts w:cstheme="minorHAnsi"/>
                              <w:vertAlign w:val="superscript"/>
                            </w:rPr>
                            <w:t>rd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Street</w:t>
                          </w:r>
                        </w:p>
                        <w:p w14:paraId="2C2EE1BA" w14:textId="7D765D65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Wellington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4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069D34" id="Text Box 2" o:spid="_x0000_s1027" type="#_x0000_t202" style="position:absolute;left:0;text-align:left;margin-left:-55.75pt;margin-top:-91.9pt;width:2in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" filled="f" stroked="f" strokeweight=".5pt">
              <v:textbox>
                <w:txbxContent>
                  <w:p w14:paraId="5C91F06B" w14:textId="2B83040D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6</w:t>
                    </w:r>
                  </w:p>
                  <w:p w14:paraId="5C3F2835" w14:textId="23AC831E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8130 3</w:t>
                    </w:r>
                    <w:r w:rsidRPr="002C2698">
                      <w:rPr>
                        <w:rFonts w:cstheme="minorHAnsi"/>
                        <w:vertAlign w:val="superscript"/>
                      </w:rPr>
                      <w:t>rd</w:t>
                    </w:r>
                    <w:r w:rsidRPr="002C2698">
                      <w:rPr>
                        <w:rFonts w:cstheme="minorHAnsi"/>
                      </w:rPr>
                      <w:t xml:space="preserve"> Street</w:t>
                    </w:r>
                  </w:p>
                  <w:p w14:paraId="2C2EE1BA" w14:textId="7D765D65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Wellington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49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sz w:val="28"/>
        <w:szCs w:val="28"/>
      </w:rPr>
      <w:t>Wellington Fire Protection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0DFF"/>
    <w:multiLevelType w:val="hybridMultilevel"/>
    <w:tmpl w:val="970C1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4543A"/>
    <w:multiLevelType w:val="hybridMultilevel"/>
    <w:tmpl w:val="16400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13271"/>
    <w:multiLevelType w:val="hybridMultilevel"/>
    <w:tmpl w:val="B5F0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F97"/>
    <w:multiLevelType w:val="hybridMultilevel"/>
    <w:tmpl w:val="68A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E3967"/>
    <w:multiLevelType w:val="hybridMultilevel"/>
    <w:tmpl w:val="B40E16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A8664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52E76"/>
    <w:multiLevelType w:val="hybridMultilevel"/>
    <w:tmpl w:val="4FBEC1F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E3793A"/>
    <w:multiLevelType w:val="hybridMultilevel"/>
    <w:tmpl w:val="D746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5838"/>
    <w:multiLevelType w:val="hybridMultilevel"/>
    <w:tmpl w:val="97FC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225D"/>
    <w:multiLevelType w:val="hybridMultilevel"/>
    <w:tmpl w:val="F67C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F6909"/>
    <w:multiLevelType w:val="hybridMultilevel"/>
    <w:tmpl w:val="8F3C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A339E1"/>
    <w:multiLevelType w:val="hybridMultilevel"/>
    <w:tmpl w:val="77A0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1617F8"/>
    <w:multiLevelType w:val="hybridMultilevel"/>
    <w:tmpl w:val="C2224768"/>
    <w:lvl w:ilvl="0" w:tplc="A63A7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FBB53B0"/>
    <w:multiLevelType w:val="hybridMultilevel"/>
    <w:tmpl w:val="34621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5E2DE1"/>
    <w:multiLevelType w:val="hybridMultilevel"/>
    <w:tmpl w:val="A5EC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578AC"/>
    <w:multiLevelType w:val="hybridMultilevel"/>
    <w:tmpl w:val="1CC4E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8C4148"/>
    <w:multiLevelType w:val="hybridMultilevel"/>
    <w:tmpl w:val="73B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50088"/>
    <w:multiLevelType w:val="hybridMultilevel"/>
    <w:tmpl w:val="01C6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DA65E3"/>
    <w:multiLevelType w:val="hybridMultilevel"/>
    <w:tmpl w:val="22DC9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C3E1A"/>
    <w:multiLevelType w:val="hybridMultilevel"/>
    <w:tmpl w:val="54B41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751C6"/>
    <w:multiLevelType w:val="hybridMultilevel"/>
    <w:tmpl w:val="C43E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477762">
    <w:abstractNumId w:val="10"/>
  </w:num>
  <w:num w:numId="2" w16cid:durableId="1216550390">
    <w:abstractNumId w:val="16"/>
  </w:num>
  <w:num w:numId="3" w16cid:durableId="1804537042">
    <w:abstractNumId w:val="3"/>
  </w:num>
  <w:num w:numId="4" w16cid:durableId="1989892937">
    <w:abstractNumId w:val="13"/>
  </w:num>
  <w:num w:numId="5" w16cid:durableId="1220440394">
    <w:abstractNumId w:val="14"/>
  </w:num>
  <w:num w:numId="6" w16cid:durableId="131138812">
    <w:abstractNumId w:val="11"/>
  </w:num>
  <w:num w:numId="7" w16cid:durableId="1097169188">
    <w:abstractNumId w:val="12"/>
  </w:num>
  <w:num w:numId="8" w16cid:durableId="498808038">
    <w:abstractNumId w:val="1"/>
  </w:num>
  <w:num w:numId="9" w16cid:durableId="131290707">
    <w:abstractNumId w:val="15"/>
  </w:num>
  <w:num w:numId="10" w16cid:durableId="1418093582">
    <w:abstractNumId w:val="2"/>
  </w:num>
  <w:num w:numId="11" w16cid:durableId="716203072">
    <w:abstractNumId w:val="7"/>
  </w:num>
  <w:num w:numId="12" w16cid:durableId="1295722237">
    <w:abstractNumId w:val="9"/>
  </w:num>
  <w:num w:numId="13" w16cid:durableId="364596801">
    <w:abstractNumId w:val="0"/>
  </w:num>
  <w:num w:numId="14" w16cid:durableId="1792819423">
    <w:abstractNumId w:val="4"/>
  </w:num>
  <w:num w:numId="15" w16cid:durableId="55785156">
    <w:abstractNumId w:val="17"/>
  </w:num>
  <w:num w:numId="16" w16cid:durableId="1256479614">
    <w:abstractNumId w:val="6"/>
  </w:num>
  <w:num w:numId="17" w16cid:durableId="203757158">
    <w:abstractNumId w:val="19"/>
  </w:num>
  <w:num w:numId="18" w16cid:durableId="1544364736">
    <w:abstractNumId w:val="8"/>
  </w:num>
  <w:num w:numId="19" w16cid:durableId="587270592">
    <w:abstractNumId w:val="5"/>
  </w:num>
  <w:num w:numId="20" w16cid:durableId="16030309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E3NTE0N7EwMDJS0lEKTi0uzszPAykwMqwFAALGwiItAAAA"/>
  </w:docVars>
  <w:rsids>
    <w:rsidRoot w:val="007A52D9"/>
    <w:rsid w:val="000072CD"/>
    <w:rsid w:val="0003427B"/>
    <w:rsid w:val="0005302F"/>
    <w:rsid w:val="00096A62"/>
    <w:rsid w:val="000A2BF6"/>
    <w:rsid w:val="000C27E6"/>
    <w:rsid w:val="000E416F"/>
    <w:rsid w:val="00100349"/>
    <w:rsid w:val="00115ABE"/>
    <w:rsid w:val="00117596"/>
    <w:rsid w:val="00117ECF"/>
    <w:rsid w:val="001215DB"/>
    <w:rsid w:val="001707CA"/>
    <w:rsid w:val="00192A2D"/>
    <w:rsid w:val="00192DE6"/>
    <w:rsid w:val="001A1D43"/>
    <w:rsid w:val="001A40E8"/>
    <w:rsid w:val="001A5B92"/>
    <w:rsid w:val="001B2AF5"/>
    <w:rsid w:val="001B319F"/>
    <w:rsid w:val="001C1784"/>
    <w:rsid w:val="001D3DAA"/>
    <w:rsid w:val="001E2970"/>
    <w:rsid w:val="001E2D3F"/>
    <w:rsid w:val="00210765"/>
    <w:rsid w:val="00216CE9"/>
    <w:rsid w:val="00231B76"/>
    <w:rsid w:val="00232865"/>
    <w:rsid w:val="00233062"/>
    <w:rsid w:val="00235FE1"/>
    <w:rsid w:val="0023691D"/>
    <w:rsid w:val="00296116"/>
    <w:rsid w:val="002A0B03"/>
    <w:rsid w:val="002B4381"/>
    <w:rsid w:val="002C2698"/>
    <w:rsid w:val="002D403A"/>
    <w:rsid w:val="002F0377"/>
    <w:rsid w:val="003020AD"/>
    <w:rsid w:val="00302FB8"/>
    <w:rsid w:val="0030489C"/>
    <w:rsid w:val="003449A0"/>
    <w:rsid w:val="00361393"/>
    <w:rsid w:val="003C583C"/>
    <w:rsid w:val="003D15CD"/>
    <w:rsid w:val="003D5881"/>
    <w:rsid w:val="003F1C2E"/>
    <w:rsid w:val="003F61D4"/>
    <w:rsid w:val="00405234"/>
    <w:rsid w:val="00424098"/>
    <w:rsid w:val="0044526B"/>
    <w:rsid w:val="004526BB"/>
    <w:rsid w:val="004654E4"/>
    <w:rsid w:val="004872B9"/>
    <w:rsid w:val="00487B9E"/>
    <w:rsid w:val="00487D41"/>
    <w:rsid w:val="00490E45"/>
    <w:rsid w:val="004A05C3"/>
    <w:rsid w:val="004B45ED"/>
    <w:rsid w:val="004D4DD2"/>
    <w:rsid w:val="004D5245"/>
    <w:rsid w:val="004D7D6B"/>
    <w:rsid w:val="004E045D"/>
    <w:rsid w:val="004F7F4A"/>
    <w:rsid w:val="0050682D"/>
    <w:rsid w:val="005226B5"/>
    <w:rsid w:val="00560073"/>
    <w:rsid w:val="00571492"/>
    <w:rsid w:val="00576573"/>
    <w:rsid w:val="00584AE5"/>
    <w:rsid w:val="00594901"/>
    <w:rsid w:val="005B53B8"/>
    <w:rsid w:val="005C1A09"/>
    <w:rsid w:val="005C4E07"/>
    <w:rsid w:val="005D417D"/>
    <w:rsid w:val="006313EA"/>
    <w:rsid w:val="00641C16"/>
    <w:rsid w:val="00646FDF"/>
    <w:rsid w:val="00647546"/>
    <w:rsid w:val="00657A63"/>
    <w:rsid w:val="00666C19"/>
    <w:rsid w:val="00691EAE"/>
    <w:rsid w:val="006A16AA"/>
    <w:rsid w:val="006A2C67"/>
    <w:rsid w:val="006D0529"/>
    <w:rsid w:val="006D7FC7"/>
    <w:rsid w:val="006E42BB"/>
    <w:rsid w:val="00704047"/>
    <w:rsid w:val="007206E5"/>
    <w:rsid w:val="007341D6"/>
    <w:rsid w:val="0074304B"/>
    <w:rsid w:val="00743DE0"/>
    <w:rsid w:val="00747C77"/>
    <w:rsid w:val="007519CA"/>
    <w:rsid w:val="00757336"/>
    <w:rsid w:val="00784D31"/>
    <w:rsid w:val="0078771F"/>
    <w:rsid w:val="00790831"/>
    <w:rsid w:val="007922FA"/>
    <w:rsid w:val="007A10EA"/>
    <w:rsid w:val="007A47EA"/>
    <w:rsid w:val="007A52D9"/>
    <w:rsid w:val="007A79DF"/>
    <w:rsid w:val="007B2D90"/>
    <w:rsid w:val="007B39A6"/>
    <w:rsid w:val="007C68DC"/>
    <w:rsid w:val="008062AA"/>
    <w:rsid w:val="008112B3"/>
    <w:rsid w:val="008408B9"/>
    <w:rsid w:val="008631C3"/>
    <w:rsid w:val="00863BF9"/>
    <w:rsid w:val="008A62A9"/>
    <w:rsid w:val="008B0A15"/>
    <w:rsid w:val="008B1AAE"/>
    <w:rsid w:val="008B5933"/>
    <w:rsid w:val="008D39EF"/>
    <w:rsid w:val="008E1CB3"/>
    <w:rsid w:val="008F4E42"/>
    <w:rsid w:val="009109AF"/>
    <w:rsid w:val="00911525"/>
    <w:rsid w:val="009148D6"/>
    <w:rsid w:val="0091727A"/>
    <w:rsid w:val="00930599"/>
    <w:rsid w:val="00937BD9"/>
    <w:rsid w:val="00984EDF"/>
    <w:rsid w:val="009A70BB"/>
    <w:rsid w:val="009B13C1"/>
    <w:rsid w:val="009C2637"/>
    <w:rsid w:val="009E4F65"/>
    <w:rsid w:val="009E54A2"/>
    <w:rsid w:val="00A456F9"/>
    <w:rsid w:val="00A53CFA"/>
    <w:rsid w:val="00A73270"/>
    <w:rsid w:val="00AA3BF1"/>
    <w:rsid w:val="00AB1915"/>
    <w:rsid w:val="00AB28E9"/>
    <w:rsid w:val="00AC6BF8"/>
    <w:rsid w:val="00AD5B7F"/>
    <w:rsid w:val="00AF3B1F"/>
    <w:rsid w:val="00AF7A24"/>
    <w:rsid w:val="00B12196"/>
    <w:rsid w:val="00B46128"/>
    <w:rsid w:val="00B83A90"/>
    <w:rsid w:val="00B95B00"/>
    <w:rsid w:val="00BB6128"/>
    <w:rsid w:val="00BE5572"/>
    <w:rsid w:val="00C10426"/>
    <w:rsid w:val="00C139C0"/>
    <w:rsid w:val="00C221B7"/>
    <w:rsid w:val="00C24CE9"/>
    <w:rsid w:val="00C34F00"/>
    <w:rsid w:val="00C34F8A"/>
    <w:rsid w:val="00C368C5"/>
    <w:rsid w:val="00C4507F"/>
    <w:rsid w:val="00C46FBC"/>
    <w:rsid w:val="00C57F89"/>
    <w:rsid w:val="00C6695C"/>
    <w:rsid w:val="00C728F5"/>
    <w:rsid w:val="00C81E45"/>
    <w:rsid w:val="00C951A5"/>
    <w:rsid w:val="00CA174F"/>
    <w:rsid w:val="00CB7F88"/>
    <w:rsid w:val="00CC1C75"/>
    <w:rsid w:val="00CC750D"/>
    <w:rsid w:val="00CE54BE"/>
    <w:rsid w:val="00CE6BC6"/>
    <w:rsid w:val="00CF0000"/>
    <w:rsid w:val="00D24E05"/>
    <w:rsid w:val="00D31532"/>
    <w:rsid w:val="00D36D5D"/>
    <w:rsid w:val="00D45714"/>
    <w:rsid w:val="00D5318F"/>
    <w:rsid w:val="00D80EB3"/>
    <w:rsid w:val="00D86CFB"/>
    <w:rsid w:val="00D907FC"/>
    <w:rsid w:val="00DC3673"/>
    <w:rsid w:val="00DC4340"/>
    <w:rsid w:val="00DE2B4B"/>
    <w:rsid w:val="00DE62C8"/>
    <w:rsid w:val="00E25BF1"/>
    <w:rsid w:val="00E329F4"/>
    <w:rsid w:val="00E56840"/>
    <w:rsid w:val="00E745EA"/>
    <w:rsid w:val="00E7635A"/>
    <w:rsid w:val="00E82386"/>
    <w:rsid w:val="00EB40A2"/>
    <w:rsid w:val="00EC169A"/>
    <w:rsid w:val="00EC575D"/>
    <w:rsid w:val="00EE3053"/>
    <w:rsid w:val="00EF4E10"/>
    <w:rsid w:val="00F01543"/>
    <w:rsid w:val="00F11B2B"/>
    <w:rsid w:val="00F12FDC"/>
    <w:rsid w:val="00F241DC"/>
    <w:rsid w:val="00F471FD"/>
    <w:rsid w:val="00F60040"/>
    <w:rsid w:val="00F73683"/>
    <w:rsid w:val="00F8340C"/>
    <w:rsid w:val="00FA42BB"/>
    <w:rsid w:val="00FA5294"/>
    <w:rsid w:val="00FC49B1"/>
    <w:rsid w:val="00FE34BB"/>
    <w:rsid w:val="00FE44C9"/>
    <w:rsid w:val="00FE46E5"/>
    <w:rsid w:val="00FF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80153"/>
  <w15:chartTrackingRefBased/>
  <w15:docId w15:val="{A71F40A2-7E5E-C34E-AA5F-63FE19FAB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2D9"/>
  </w:style>
  <w:style w:type="paragraph" w:styleId="Footer">
    <w:name w:val="footer"/>
    <w:basedOn w:val="Normal"/>
    <w:link w:val="Foot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2D9"/>
  </w:style>
  <w:style w:type="paragraph" w:customStyle="1" w:styleId="Default">
    <w:name w:val="Default"/>
    <w:rsid w:val="007A52D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F60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04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1"/>
    <w:qFormat/>
    <w:rsid w:val="00757336"/>
  </w:style>
  <w:style w:type="character" w:styleId="UnresolvedMention">
    <w:name w:val="Unresolved Mention"/>
    <w:basedOn w:val="DefaultParagraphFont"/>
    <w:uiPriority w:val="99"/>
    <w:semiHidden/>
    <w:unhideWhenUsed/>
    <w:rsid w:val="006E42B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A5B9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6E72EB-372A-A34C-9164-833AF8657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Gonzales</dc:creator>
  <cp:keywords/>
  <dc:description/>
  <cp:lastModifiedBy>Jacob Saulsbery</cp:lastModifiedBy>
  <cp:revision>4</cp:revision>
  <cp:lastPrinted>2023-10-30T22:46:00Z</cp:lastPrinted>
  <dcterms:created xsi:type="dcterms:W3CDTF">2023-10-30T22:38:00Z</dcterms:created>
  <dcterms:modified xsi:type="dcterms:W3CDTF">2023-10-30T22:46:00Z</dcterms:modified>
</cp:coreProperties>
</file>